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51B3B" w:rsidRPr="00951B3B" w:rsidRDefault="00951B3B" w:rsidP="00951B3B">
      <w:pPr>
        <w:jc w:val="center"/>
        <w:rPr>
          <w:sz w:val="40"/>
          <w:szCs w:val="40"/>
        </w:rPr>
      </w:pPr>
      <w:r w:rsidRPr="00951B3B">
        <w:rPr>
          <w:sz w:val="40"/>
          <w:szCs w:val="40"/>
        </w:rPr>
        <w:t>Dashboard HLT</w:t>
      </w:r>
    </w:p>
    <w:p w:rsidR="00951B3B" w:rsidRDefault="00951B3B" w:rsidP="00951B3B"/>
    <w:p w:rsidR="00951B3B" w:rsidRDefault="00951B3B" w:rsidP="00951B3B"/>
    <w:p w:rsidR="00951B3B" w:rsidRPr="00951B3B" w:rsidRDefault="00951B3B" w:rsidP="00951B3B">
      <w:r w:rsidRPr="00951B3B">
        <w:t xml:space="preserve">Go to: </w:t>
      </w:r>
      <w:hyperlink r:id="rId5" w:history="1">
        <w:r w:rsidRPr="00951B3B">
          <w:rPr>
            <w:rStyle w:val="Hyperlink"/>
            <w:lang w:val="en-US"/>
          </w:rPr>
          <w:t>https://www.kaggle.com/datasets</w:t>
        </w:r>
      </w:hyperlink>
      <w:r w:rsidRPr="00951B3B">
        <w:rPr>
          <w:lang w:val="en-US"/>
        </w:rPr>
        <w:t xml:space="preserve"> </w:t>
      </w:r>
    </w:p>
    <w:p w:rsidR="00951B3B" w:rsidRPr="00951B3B" w:rsidRDefault="00951B3B" w:rsidP="00951B3B">
      <w:r w:rsidRPr="00951B3B">
        <w:t>Select a dataset.</w:t>
      </w:r>
    </w:p>
    <w:p w:rsidR="00951B3B" w:rsidRPr="00951B3B" w:rsidRDefault="00951B3B" w:rsidP="00951B3B">
      <w:r w:rsidRPr="00951B3B">
        <w:t xml:space="preserve">Then create a data dashboard using Altair or </w:t>
      </w:r>
      <w:proofErr w:type="gramStart"/>
      <w:r w:rsidRPr="00951B3B">
        <w:t xml:space="preserve">Tableau  </w:t>
      </w:r>
      <w:proofErr w:type="gramEnd"/>
      <w:hyperlink r:id="rId6" w:history="1">
        <w:r w:rsidRPr="00951B3B">
          <w:rPr>
            <w:rStyle w:val="Hyperlink"/>
          </w:rPr>
          <w:t>https://public.tableau.com/en-us/s/</w:t>
        </w:r>
      </w:hyperlink>
      <w:r w:rsidRPr="00951B3B">
        <w:t xml:space="preserve"> </w:t>
      </w:r>
    </w:p>
    <w:p w:rsidR="00951B3B" w:rsidRPr="00951B3B" w:rsidRDefault="00951B3B" w:rsidP="00951B3B">
      <w:r w:rsidRPr="00951B3B">
        <w:t>Then create a markdown cell explain</w:t>
      </w:r>
      <w:r w:rsidR="00B7068E">
        <w:t>ing</w:t>
      </w:r>
      <w:r w:rsidRPr="00951B3B">
        <w:t xml:space="preserve"> why you have decided on the design choices, what influenced your decisions and what insights have you found from the data.</w:t>
      </w:r>
    </w:p>
    <w:p w:rsidR="00B14EF5" w:rsidRDefault="00B14EF5"/>
    <w:p w:rsidR="00951B3B" w:rsidRDefault="00951B3B"/>
    <w:p w:rsidR="00951B3B" w:rsidRDefault="00951B3B">
      <w:r>
        <w:t xml:space="preserve">Tableau interactive dashboard </w:t>
      </w:r>
      <w:r w:rsidR="00B7068E">
        <w:t>URL</w:t>
      </w:r>
      <w:r>
        <w:t>:</w:t>
      </w:r>
    </w:p>
    <w:p w:rsidR="00951B3B" w:rsidRDefault="00951B3B"/>
    <w:p w:rsidR="00951B3B" w:rsidRDefault="00951B3B">
      <w:hyperlink r:id="rId7" w:history="1">
        <w:r w:rsidRPr="009128C5">
          <w:rPr>
            <w:rStyle w:val="Hyperlink"/>
          </w:rPr>
          <w:t>https://public.tableau.com/app/profile/yemi.b/viz/TTADashboardHLT/Dashboard1?publish=yes</w:t>
        </w:r>
      </w:hyperlink>
    </w:p>
    <w:p w:rsidR="00951B3B" w:rsidRDefault="00951B3B">
      <w:r>
        <w:t xml:space="preserve">My dashboard design core aim is readability </w:t>
      </w:r>
      <w:r w:rsidR="005346BA">
        <w:t>and for anyone to be able to easily understand</w:t>
      </w:r>
      <w:r>
        <w:t xml:space="preserve"> the link between laptop prices, laptop brands and key specifications such as processors and processor brand.</w:t>
      </w:r>
    </w:p>
    <w:p w:rsidR="00951B3B" w:rsidRDefault="00951B3B">
      <w:r>
        <w:t xml:space="preserve">I found Tableau easier to use when compared to Altair. I had issues importing and reading my </w:t>
      </w:r>
      <w:r w:rsidR="00B7068E">
        <w:t>CSV</w:t>
      </w:r>
      <w:r>
        <w:t xml:space="preserve"> file into Python using Altair hence my reason to go with Tableau which </w:t>
      </w:r>
      <w:r w:rsidR="005346BA">
        <w:t>is a lot easier to use</w:t>
      </w:r>
      <w:r>
        <w:t xml:space="preserve"> with its easy-to-use interface.</w:t>
      </w:r>
    </w:p>
    <w:p w:rsidR="00951B3B" w:rsidRDefault="00951B3B">
      <w:r>
        <w:t xml:space="preserve">The main insight I have concluded with this dataset is that the more affordable brands </w:t>
      </w:r>
      <w:r w:rsidR="005346BA">
        <w:t>such</w:t>
      </w:r>
      <w:r>
        <w:t xml:space="preserve"> as Asus, Hp and Lenovo with </w:t>
      </w:r>
      <w:r w:rsidR="005346BA">
        <w:t>mid-range</w:t>
      </w:r>
      <w:r>
        <w:t xml:space="preserve"> processors </w:t>
      </w:r>
      <w:r w:rsidR="005346BA">
        <w:t>e.g.</w:t>
      </w:r>
      <w:r>
        <w:t xml:space="preserve"> Intel i5 will always </w:t>
      </w:r>
      <w:r w:rsidR="005346BA">
        <w:t xml:space="preserve">be more popular. Given this </w:t>
      </w:r>
      <w:bookmarkStart w:id="0" w:name="_GoBack"/>
      <w:bookmarkEnd w:id="0"/>
      <w:r w:rsidR="005346BA">
        <w:t>dataset was compiled in India also shows the Indian market is geared towards value for money specifications.</w:t>
      </w:r>
    </w:p>
    <w:sectPr w:rsidR="00951B3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0MTK2NDQ1MDE1NTdW0lEKTi0uzszPAykwrAUACshALywAAAA="/>
  </w:docVars>
  <w:rsids>
    <w:rsidRoot w:val="00951B3B"/>
    <w:rsid w:val="00446815"/>
    <w:rsid w:val="005346BA"/>
    <w:rsid w:val="00951B3B"/>
    <w:rsid w:val="00B14EF5"/>
    <w:rsid w:val="00B706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51B3B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51B3B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96635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public.tableau.com/app/profile/yemi.b/viz/TTADashboardHLT/Dashboard1?publish=yes" TargetMode="Externa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hyperlink" Target="https://public.tableau.com/en-us/s/" TargetMode="External"/><Relationship Id="rId5" Type="http://schemas.openxmlformats.org/officeDocument/2006/relationships/hyperlink" Target="https://www.kaggle.com/datasets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1</Pages>
  <Words>206</Words>
  <Characters>118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38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emzie</dc:creator>
  <cp:lastModifiedBy>Yemzie</cp:lastModifiedBy>
  <cp:revision>2</cp:revision>
  <dcterms:created xsi:type="dcterms:W3CDTF">2022-04-11T09:19:00Z</dcterms:created>
  <dcterms:modified xsi:type="dcterms:W3CDTF">2022-04-11T09:42:00Z</dcterms:modified>
</cp:coreProperties>
</file>